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68E04D" w14:textId="603AD4C3" w:rsidR="00C13B8E" w:rsidRPr="002851FF" w:rsidRDefault="002851FF">
      <w:pPr>
        <w:rPr>
          <w:lang w:val="en-US"/>
        </w:rPr>
      </w:pPr>
      <w:r>
        <w:rPr>
          <w:lang w:val="en-US"/>
        </w:rPr>
        <w:t>Numan kHliad</w:t>
      </w:r>
    </w:p>
    <w:sectPr w:rsidR="00C13B8E" w:rsidRPr="002851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DQ1MDezMDUxNTVU0lEKTi0uzszPAykwrAUAkgB0/ywAAAA="/>
  </w:docVars>
  <w:rsids>
    <w:rsidRoot w:val="00307A98"/>
    <w:rsid w:val="002851FF"/>
    <w:rsid w:val="00307A98"/>
    <w:rsid w:val="005E723A"/>
    <w:rsid w:val="00A95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1DECA"/>
  <w15:chartTrackingRefBased/>
  <w15:docId w15:val="{C418E45A-4329-4281-BE2C-907FC4692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</Words>
  <Characters>12</Characters>
  <Application>Microsoft Office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man Khalid</dc:creator>
  <cp:keywords/>
  <dc:description/>
  <cp:lastModifiedBy>Numan Khalid</cp:lastModifiedBy>
  <cp:revision>2</cp:revision>
  <dcterms:created xsi:type="dcterms:W3CDTF">2021-06-10T06:51:00Z</dcterms:created>
  <dcterms:modified xsi:type="dcterms:W3CDTF">2021-06-10T06:52:00Z</dcterms:modified>
</cp:coreProperties>
</file>